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5DC1C" w14:textId="77777777" w:rsidR="00C603AE" w:rsidRPr="00A93DBE" w:rsidRDefault="00C603AE" w:rsidP="00C603AE">
      <w:pPr>
        <w:pStyle w:val="font7"/>
        <w:contextualSpacing/>
        <w:jc w:val="center"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Alumni of Self-Regulation Lab</w:t>
      </w:r>
    </w:p>
    <w:p w14:paraId="6609D3D2" w14:textId="77777777" w:rsidR="00C603AE" w:rsidRPr="00A93DBE" w:rsidRDefault="00C603AE" w:rsidP="00C603AE">
      <w:pPr>
        <w:pStyle w:val="font7"/>
        <w:contextualSpacing/>
        <w:rPr>
          <w:rFonts w:eastAsiaTheme="minorEastAsia"/>
          <w:b/>
          <w:bCs/>
        </w:rPr>
      </w:pPr>
    </w:p>
    <w:p w14:paraId="220FFB3A" w14:textId="77777777" w:rsidR="00A84B72" w:rsidRPr="00A93DBE" w:rsidRDefault="00A84B72" w:rsidP="00A84B72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 xml:space="preserve">Supervisees for </w:t>
      </w:r>
      <w:r w:rsidR="00653D35" w:rsidRPr="00A93DBE">
        <w:rPr>
          <w:rFonts w:eastAsiaTheme="minorEastAsia" w:hint="eastAsia"/>
          <w:b/>
          <w:bCs/>
        </w:rPr>
        <w:t xml:space="preserve">Honor </w:t>
      </w:r>
      <w:r w:rsidRPr="00A93DBE">
        <w:rPr>
          <w:rFonts w:eastAsiaTheme="minorEastAsia" w:hint="eastAsia"/>
          <w:b/>
          <w:bCs/>
        </w:rPr>
        <w:t>Thesis (</w:t>
      </w:r>
      <w:r w:rsidRPr="00A93DBE">
        <w:rPr>
          <w:b/>
          <w:bCs/>
        </w:rPr>
        <w:t>B.Soc.Sc.</w:t>
      </w:r>
      <w:r w:rsidRPr="00A93DBE">
        <w:rPr>
          <w:rFonts w:asciiTheme="minorEastAsia" w:eastAsiaTheme="minorEastAsia" w:hAnsiTheme="minorEastAsia" w:hint="eastAsia"/>
          <w:b/>
          <w:bCs/>
        </w:rPr>
        <w:t>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A93DBE" w:rsidRPr="00A93DBE" w14:paraId="6B647EA8" w14:textId="77777777" w:rsidTr="00CC16C7">
        <w:tc>
          <w:tcPr>
            <w:tcW w:w="1080" w:type="dxa"/>
          </w:tcPr>
          <w:p w14:paraId="68588650" w14:textId="2C1F221D" w:rsidR="00A93DBE" w:rsidRPr="00A93DBE" w:rsidRDefault="00A93DBE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</w:t>
            </w:r>
          </w:p>
        </w:tc>
        <w:tc>
          <w:tcPr>
            <w:tcW w:w="7578" w:type="dxa"/>
          </w:tcPr>
          <w:p w14:paraId="2725ACD7" w14:textId="20D20F9C" w:rsidR="00A93DBE" w:rsidRPr="00A93DBE" w:rsidRDefault="00A93DBE" w:rsidP="001A1049">
            <w:pPr>
              <w:pStyle w:val="font7"/>
              <w:contextualSpacing/>
            </w:pPr>
            <w:r w:rsidRPr="00A93DBE">
              <w:t xml:space="preserve">Pui Ching LEUNG, </w:t>
            </w:r>
            <w:r w:rsidRPr="00A93DBE">
              <w:rPr>
                <w:rFonts w:hint="eastAsia"/>
              </w:rPr>
              <w:t>Ch</w:t>
            </w:r>
            <w:r w:rsidRPr="00A93DBE">
              <w:t>un Yat PANG</w:t>
            </w:r>
            <w:r w:rsidRPr="00A93DBE">
              <w:rPr>
                <w:rFonts w:hint="eastAsia"/>
              </w:rPr>
              <w:t xml:space="preserve"> </w:t>
            </w:r>
            <w:r w:rsidRPr="00A93DBE">
              <w:t xml:space="preserve">, </w:t>
            </w:r>
            <w:r w:rsidRPr="00A93DBE">
              <w:rPr>
                <w:rFonts w:hint="eastAsia"/>
              </w:rPr>
              <w:t>Hi</w:t>
            </w:r>
            <w:r w:rsidRPr="00A93DBE">
              <w:t>u Ching SHUM</w:t>
            </w:r>
            <w:r w:rsidR="002529E9">
              <w:t xml:space="preserve">, </w:t>
            </w:r>
            <w:r w:rsidR="002529E9">
              <w:rPr>
                <w:sz w:val="22"/>
                <w:szCs w:val="22"/>
              </w:rPr>
              <w:t>Hoi Ching WONG</w:t>
            </w:r>
          </w:p>
        </w:tc>
      </w:tr>
      <w:tr w:rsidR="006826AB" w:rsidRPr="00A93DBE" w14:paraId="5FE1BA63" w14:textId="77777777" w:rsidTr="00CC16C7">
        <w:tc>
          <w:tcPr>
            <w:tcW w:w="1080" w:type="dxa"/>
          </w:tcPr>
          <w:p w14:paraId="778B0044" w14:textId="28505023" w:rsidR="006826AB" w:rsidRPr="00A93DBE" w:rsidRDefault="006826AB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7578" w:type="dxa"/>
          </w:tcPr>
          <w:p w14:paraId="2A9637A7" w14:textId="6B54C9E0" w:rsidR="006826AB" w:rsidRPr="00A93DBE" w:rsidRDefault="006826AB" w:rsidP="001A1049">
            <w:pPr>
              <w:pStyle w:val="font7"/>
              <w:contextualSpacing/>
            </w:pPr>
            <w:r w:rsidRPr="00A93DBE">
              <w:t xml:space="preserve">Yik Hong </w:t>
            </w:r>
            <w:r w:rsidR="001A1049" w:rsidRPr="00A93DBE">
              <w:t>L</w:t>
            </w:r>
            <w:r w:rsidRPr="00A93DBE">
              <w:t>EUNG</w:t>
            </w:r>
            <w:r w:rsidR="00685DEE" w:rsidRPr="00A93DBE">
              <w:t xml:space="preserve">, Kuangheng LI, </w:t>
            </w:r>
            <w:r w:rsidR="00C77675" w:rsidRPr="00A93DBE">
              <w:t xml:space="preserve">Chun Hei WONG, </w:t>
            </w:r>
            <w:r w:rsidR="00685DEE" w:rsidRPr="00A93DBE">
              <w:t>Maan Fung WONG</w:t>
            </w:r>
          </w:p>
        </w:tc>
      </w:tr>
      <w:tr w:rsidR="00C07CF6" w:rsidRPr="00A93DBE" w14:paraId="3E0DA88F" w14:textId="77777777" w:rsidTr="00CC16C7">
        <w:tc>
          <w:tcPr>
            <w:tcW w:w="1080" w:type="dxa"/>
          </w:tcPr>
          <w:p w14:paraId="3681C5ED" w14:textId="34407835" w:rsidR="00C07CF6" w:rsidRPr="00A93DBE" w:rsidRDefault="00C07CF6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 xml:space="preserve">2020 </w:t>
            </w:r>
          </w:p>
        </w:tc>
        <w:tc>
          <w:tcPr>
            <w:tcW w:w="7578" w:type="dxa"/>
          </w:tcPr>
          <w:p w14:paraId="2B92E952" w14:textId="5E976958" w:rsidR="00C07CF6" w:rsidRPr="00A93DBE" w:rsidRDefault="00C07CF6" w:rsidP="00CC16C7">
            <w:pPr>
              <w:pStyle w:val="font7"/>
              <w:contextualSpacing/>
            </w:pPr>
            <w:r w:rsidRPr="00A93DBE">
              <w:t>Chui Han NG</w:t>
            </w:r>
          </w:p>
        </w:tc>
      </w:tr>
      <w:tr w:rsidR="007142DC" w:rsidRPr="00A93DBE" w14:paraId="39AAA6EC" w14:textId="77777777" w:rsidTr="00CC16C7">
        <w:tc>
          <w:tcPr>
            <w:tcW w:w="1080" w:type="dxa"/>
          </w:tcPr>
          <w:p w14:paraId="5A25B50A" w14:textId="11242F8A" w:rsidR="007142DC" w:rsidRPr="00A93DBE" w:rsidRDefault="007142DC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</w:p>
        </w:tc>
        <w:tc>
          <w:tcPr>
            <w:tcW w:w="7578" w:type="dxa"/>
          </w:tcPr>
          <w:p w14:paraId="739F19B8" w14:textId="66C9D466" w:rsidR="007142DC" w:rsidRPr="00A93DBE" w:rsidRDefault="007142DC" w:rsidP="00CC16C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W</w:t>
            </w:r>
            <w:r w:rsidRPr="00A93DBE">
              <w:rPr>
                <w:lang w:eastAsia="zh-HK"/>
              </w:rPr>
              <w:t xml:space="preserve">ing Lam </w:t>
            </w:r>
            <w:r w:rsidRPr="00A93DBE">
              <w:t>CHEUNG, Yui Hei FOCK, Kai Hang LEI</w:t>
            </w:r>
            <w:r w:rsidR="00C07CF6" w:rsidRPr="00A93DBE">
              <w:t>, Ka Yi NG</w:t>
            </w:r>
          </w:p>
        </w:tc>
      </w:tr>
      <w:tr w:rsidR="00A84B72" w:rsidRPr="00A93DBE" w14:paraId="2A3730CB" w14:textId="77777777" w:rsidTr="00CC16C7">
        <w:tc>
          <w:tcPr>
            <w:tcW w:w="1080" w:type="dxa"/>
          </w:tcPr>
          <w:p w14:paraId="62D287F8" w14:textId="417A6FEA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8 </w:t>
            </w:r>
          </w:p>
        </w:tc>
        <w:tc>
          <w:tcPr>
            <w:tcW w:w="7578" w:type="dxa"/>
          </w:tcPr>
          <w:p w14:paraId="41B725F0" w14:textId="77777777" w:rsidR="00A84B72" w:rsidRPr="00A93DBE" w:rsidRDefault="00A84B72" w:rsidP="00CC16C7">
            <w:pPr>
              <w:pStyle w:val="font7"/>
              <w:contextualSpacing/>
            </w:pPr>
            <w:r w:rsidRPr="00A93DBE">
              <w:rPr>
                <w:rFonts w:eastAsiaTheme="minorEastAsia" w:hint="eastAsia"/>
              </w:rPr>
              <w:t>Cheuk Chi LEE</w:t>
            </w:r>
          </w:p>
        </w:tc>
      </w:tr>
      <w:tr w:rsidR="00A84B72" w:rsidRPr="00A93DBE" w14:paraId="1E0BEF1A" w14:textId="77777777" w:rsidTr="00CC16C7">
        <w:trPr>
          <w:trHeight w:val="79"/>
        </w:trPr>
        <w:tc>
          <w:tcPr>
            <w:tcW w:w="1080" w:type="dxa"/>
          </w:tcPr>
          <w:p w14:paraId="2257B5F6" w14:textId="2DB2DAA3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7 </w:t>
            </w:r>
          </w:p>
        </w:tc>
        <w:tc>
          <w:tcPr>
            <w:tcW w:w="7578" w:type="dxa"/>
          </w:tcPr>
          <w:p w14:paraId="19EC6C85" w14:textId="77777777" w:rsidR="00A84B72" w:rsidRPr="00A93DBE" w:rsidRDefault="00A84B72" w:rsidP="00CC16C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Chui Yun CHAN, Yiu Yuen HUI, Wing Yu LAI</w:t>
            </w:r>
          </w:p>
        </w:tc>
      </w:tr>
      <w:tr w:rsidR="00A84B72" w:rsidRPr="00A93DBE" w14:paraId="7DDC8767" w14:textId="77777777" w:rsidTr="00CC16C7">
        <w:tc>
          <w:tcPr>
            <w:tcW w:w="1080" w:type="dxa"/>
          </w:tcPr>
          <w:p w14:paraId="4AE0888B" w14:textId="35B9A31A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6</w:t>
            </w:r>
          </w:p>
        </w:tc>
        <w:tc>
          <w:tcPr>
            <w:tcW w:w="7578" w:type="dxa"/>
          </w:tcPr>
          <w:p w14:paraId="22E31D01" w14:textId="77777777" w:rsidR="00A84B72" w:rsidRPr="00A93DBE" w:rsidRDefault="00A84B72" w:rsidP="00CC16C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Chun Kit LIN, O Suet TSANG</w:t>
            </w:r>
          </w:p>
        </w:tc>
      </w:tr>
    </w:tbl>
    <w:p w14:paraId="104364AB" w14:textId="77777777" w:rsidR="005F70D5" w:rsidRPr="00A93DBE" w:rsidRDefault="005F70D5" w:rsidP="005F70D5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 xml:space="preserve">Supervisees for </w:t>
      </w:r>
      <w:r w:rsidRPr="00A93DBE">
        <w:rPr>
          <w:rFonts w:eastAsiaTheme="minorEastAsia"/>
          <w:b/>
          <w:bCs/>
        </w:rPr>
        <w:t>Ph.D. Dissertation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5F70D5" w:rsidRPr="00A93DBE" w14:paraId="7A8CE113" w14:textId="77777777" w:rsidTr="002012EB">
        <w:tc>
          <w:tcPr>
            <w:tcW w:w="1080" w:type="dxa"/>
          </w:tcPr>
          <w:p w14:paraId="0479BD7B" w14:textId="1765C169" w:rsidR="005F70D5" w:rsidRPr="00A93DBE" w:rsidRDefault="005F70D5" w:rsidP="002012EB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</w:t>
            </w:r>
            <w:r w:rsidRPr="00A93DBE">
              <w:rPr>
                <w:rFonts w:eastAsiaTheme="minorEastAsia"/>
              </w:rPr>
              <w:t>9</w:t>
            </w:r>
            <w:r w:rsidRPr="00A93DBE">
              <w:rPr>
                <w:rFonts w:eastAsiaTheme="minorEastAsia" w:hint="eastAsia"/>
              </w:rPr>
              <w:t xml:space="preserve"> </w:t>
            </w:r>
          </w:p>
        </w:tc>
        <w:tc>
          <w:tcPr>
            <w:tcW w:w="7578" w:type="dxa"/>
          </w:tcPr>
          <w:p w14:paraId="4D66C47D" w14:textId="080D38D6" w:rsidR="005F70D5" w:rsidRPr="00A93DBE" w:rsidRDefault="005B5B26" w:rsidP="005B5B26">
            <w:pPr>
              <w:pStyle w:val="Default"/>
            </w:pPr>
            <w:r w:rsidRPr="00A93DBE">
              <w:t xml:space="preserve">Mang Yan FUNG, </w:t>
            </w:r>
            <w:r w:rsidR="005F70D5" w:rsidRPr="00A93DBE">
              <w:t>Sisi LI</w:t>
            </w:r>
          </w:p>
        </w:tc>
      </w:tr>
    </w:tbl>
    <w:p w14:paraId="09A384CD" w14:textId="77777777" w:rsidR="00A84B72" w:rsidRPr="00A93DBE" w:rsidRDefault="00A84B72" w:rsidP="00A84B72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Independent Studies (Ph.D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1B59D9" w:rsidRPr="00A93DBE" w14:paraId="12ECC0DE" w14:textId="77777777" w:rsidTr="00A84B72">
        <w:tc>
          <w:tcPr>
            <w:tcW w:w="1080" w:type="dxa"/>
          </w:tcPr>
          <w:p w14:paraId="6B821147" w14:textId="10C78B63" w:rsidR="001B59D9" w:rsidRPr="00A93DBE" w:rsidRDefault="00060AB8" w:rsidP="00346519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7578" w:type="dxa"/>
          </w:tcPr>
          <w:p w14:paraId="77DDCC1F" w14:textId="4441B185" w:rsidR="001B59D9" w:rsidRPr="00A93DBE" w:rsidRDefault="001B59D9" w:rsidP="00346519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Yimei ZHANG</w:t>
            </w:r>
          </w:p>
        </w:tc>
      </w:tr>
      <w:tr w:rsidR="00A84B72" w:rsidRPr="00A93DBE" w14:paraId="5608E34A" w14:textId="77777777" w:rsidTr="00A84B72">
        <w:tc>
          <w:tcPr>
            <w:tcW w:w="1080" w:type="dxa"/>
          </w:tcPr>
          <w:p w14:paraId="612A595A" w14:textId="523B08F7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8</w:t>
            </w:r>
          </w:p>
        </w:tc>
        <w:tc>
          <w:tcPr>
            <w:tcW w:w="7578" w:type="dxa"/>
          </w:tcPr>
          <w:p w14:paraId="30B2CA55" w14:textId="77777777" w:rsidR="00A84B72" w:rsidRPr="00A93DBE" w:rsidRDefault="00A84B72" w:rsidP="00346519">
            <w:pPr>
              <w:pStyle w:val="font7"/>
              <w:contextualSpacing/>
            </w:pPr>
            <w:r w:rsidRPr="00A93DBE">
              <w:rPr>
                <w:rFonts w:eastAsiaTheme="minorEastAsia" w:hint="eastAsia"/>
              </w:rPr>
              <w:t>Ting Tat</w:t>
            </w:r>
            <w:r w:rsidRPr="00A93DBE">
              <w:t xml:space="preserve"> NG</w:t>
            </w:r>
          </w:p>
        </w:tc>
      </w:tr>
      <w:tr w:rsidR="00A84B72" w:rsidRPr="00A93DBE" w14:paraId="77103D33" w14:textId="77777777" w:rsidTr="00A84B72">
        <w:tc>
          <w:tcPr>
            <w:tcW w:w="1080" w:type="dxa"/>
          </w:tcPr>
          <w:p w14:paraId="2E046181" w14:textId="3DD3C7D1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7 </w:t>
            </w:r>
          </w:p>
        </w:tc>
        <w:tc>
          <w:tcPr>
            <w:tcW w:w="7578" w:type="dxa"/>
          </w:tcPr>
          <w:p w14:paraId="791D609C" w14:textId="77777777" w:rsidR="00A84B72" w:rsidRPr="00A93DBE" w:rsidRDefault="00A84B72" w:rsidP="00346519">
            <w:pPr>
              <w:pStyle w:val="font7"/>
              <w:contextualSpacing/>
            </w:pPr>
            <w:r w:rsidRPr="00A93DBE">
              <w:t>Chi Kit NG</w:t>
            </w:r>
          </w:p>
        </w:tc>
      </w:tr>
      <w:tr w:rsidR="00A84B72" w:rsidRPr="00A93DBE" w14:paraId="0FC1D9B2" w14:textId="77777777" w:rsidTr="00A84B72">
        <w:tc>
          <w:tcPr>
            <w:tcW w:w="1080" w:type="dxa"/>
          </w:tcPr>
          <w:p w14:paraId="4508C989" w14:textId="00A57FD6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6 </w:t>
            </w:r>
          </w:p>
        </w:tc>
        <w:tc>
          <w:tcPr>
            <w:tcW w:w="7578" w:type="dxa"/>
          </w:tcPr>
          <w:p w14:paraId="7D2857EB" w14:textId="77777777" w:rsidR="00A84B72" w:rsidRPr="00A93DBE" w:rsidRDefault="00A84B72" w:rsidP="00346519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Yang FANG</w:t>
            </w:r>
          </w:p>
        </w:tc>
      </w:tr>
    </w:tbl>
    <w:p w14:paraId="1AC936F1" w14:textId="77777777" w:rsidR="006C3577" w:rsidRPr="00A93DBE" w:rsidRDefault="006C3577" w:rsidP="006C3577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Master</w:t>
      </w:r>
      <w:r w:rsidRPr="00A93DBE">
        <w:rPr>
          <w:rFonts w:eastAsiaTheme="minorEastAsia"/>
          <w:b/>
          <w:bCs/>
        </w:rPr>
        <w:t>’</w:t>
      </w:r>
      <w:r w:rsidRPr="00A93DBE">
        <w:rPr>
          <w:rFonts w:eastAsiaTheme="minorEastAsia" w:hint="eastAsia"/>
          <w:b/>
          <w:bCs/>
        </w:rPr>
        <w:t>s Thesis (M.</w:t>
      </w:r>
      <w:r w:rsidRPr="00A93DBE">
        <w:rPr>
          <w:rFonts w:eastAsiaTheme="minorEastAsia"/>
          <w:b/>
          <w:bCs/>
        </w:rPr>
        <w:t>Phil</w:t>
      </w:r>
      <w:r w:rsidRPr="00A93DBE">
        <w:rPr>
          <w:rFonts w:eastAsiaTheme="minorEastAsia" w:hint="eastAsia"/>
          <w:b/>
          <w:bCs/>
        </w:rPr>
        <w:t>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C90525" w:rsidRPr="00A93DBE" w14:paraId="33F8997F" w14:textId="77777777" w:rsidTr="002012EB">
        <w:tc>
          <w:tcPr>
            <w:tcW w:w="1080" w:type="dxa"/>
          </w:tcPr>
          <w:p w14:paraId="2F277C1E" w14:textId="6825DF39" w:rsidR="00C90525" w:rsidRPr="00A93DBE" w:rsidRDefault="00C90525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</w:t>
            </w:r>
          </w:p>
        </w:tc>
        <w:tc>
          <w:tcPr>
            <w:tcW w:w="7578" w:type="dxa"/>
          </w:tcPr>
          <w:p w14:paraId="18D16411" w14:textId="23617851" w:rsidR="00C90525" w:rsidRPr="00A93DBE" w:rsidRDefault="00C90525" w:rsidP="006C3577">
            <w:pPr>
              <w:pStyle w:val="font7"/>
              <w:contextualSpacing/>
            </w:pPr>
            <w:r w:rsidRPr="00A93DBE">
              <w:t>Ka Yi NG</w:t>
            </w:r>
          </w:p>
        </w:tc>
      </w:tr>
      <w:tr w:rsidR="00331E80" w:rsidRPr="00A93DBE" w14:paraId="44758F31" w14:textId="77777777" w:rsidTr="002012EB">
        <w:tc>
          <w:tcPr>
            <w:tcW w:w="1080" w:type="dxa"/>
          </w:tcPr>
          <w:p w14:paraId="23A0F17E" w14:textId="0FF18D8A" w:rsidR="00331E80" w:rsidRPr="00A93DBE" w:rsidRDefault="00331E80" w:rsidP="006C357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7578" w:type="dxa"/>
          </w:tcPr>
          <w:p w14:paraId="705D4038" w14:textId="34619F82" w:rsidR="00331E80" w:rsidRPr="00A93DBE" w:rsidRDefault="00331E80" w:rsidP="006C3577">
            <w:pPr>
              <w:pStyle w:val="font7"/>
              <w:contextualSpacing/>
            </w:pPr>
            <w:r w:rsidRPr="00A93DBE">
              <w:t>S</w:t>
            </w:r>
            <w:r w:rsidRPr="00A93DBE">
              <w:rPr>
                <w:rFonts w:eastAsiaTheme="minorEastAsia"/>
              </w:rPr>
              <w:t>ok U SIU</w:t>
            </w:r>
          </w:p>
        </w:tc>
      </w:tr>
      <w:tr w:rsidR="006C3577" w:rsidRPr="00A93DBE" w14:paraId="5972EA2B" w14:textId="77777777" w:rsidTr="002012EB">
        <w:tc>
          <w:tcPr>
            <w:tcW w:w="1080" w:type="dxa"/>
          </w:tcPr>
          <w:p w14:paraId="344D74A6" w14:textId="40CFA16D" w:rsidR="006C3577" w:rsidRPr="00A93DBE" w:rsidRDefault="006C3577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</w:t>
            </w:r>
            <w:r w:rsidRPr="00A93DBE">
              <w:rPr>
                <w:rFonts w:eastAsiaTheme="minorEastAsia"/>
              </w:rPr>
              <w:t>9</w:t>
            </w:r>
            <w:r w:rsidRPr="00A93DBE">
              <w:rPr>
                <w:rFonts w:eastAsiaTheme="minorEastAsia" w:hint="eastAsia"/>
              </w:rPr>
              <w:t xml:space="preserve"> </w:t>
            </w:r>
          </w:p>
        </w:tc>
        <w:tc>
          <w:tcPr>
            <w:tcW w:w="7578" w:type="dxa"/>
          </w:tcPr>
          <w:p w14:paraId="1A80C785" w14:textId="77777777" w:rsidR="006C3577" w:rsidRPr="00A93DBE" w:rsidRDefault="006C3577" w:rsidP="006C3577">
            <w:pPr>
              <w:pStyle w:val="font7"/>
              <w:contextualSpacing/>
            </w:pPr>
            <w:r w:rsidRPr="00A93DBE">
              <w:t>Yiu Yuen HUI, Wing Yu LAI</w:t>
            </w:r>
          </w:p>
        </w:tc>
      </w:tr>
    </w:tbl>
    <w:p w14:paraId="288E5DF2" w14:textId="77777777" w:rsidR="00A84B72" w:rsidRPr="00A93DBE" w:rsidRDefault="00A84B72" w:rsidP="00A84B72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Master</w:t>
      </w:r>
      <w:r w:rsidRPr="00A93DBE">
        <w:rPr>
          <w:rFonts w:eastAsiaTheme="minorEastAsia"/>
          <w:b/>
          <w:bCs/>
        </w:rPr>
        <w:t>’</w:t>
      </w:r>
      <w:r w:rsidRPr="00A93DBE">
        <w:rPr>
          <w:rFonts w:eastAsiaTheme="minorEastAsia" w:hint="eastAsia"/>
          <w:b/>
          <w:bCs/>
        </w:rPr>
        <w:t>s Thesis (M.S</w:t>
      </w:r>
      <w:r w:rsidR="00A112FC" w:rsidRPr="00A93DBE">
        <w:rPr>
          <w:rFonts w:eastAsiaTheme="minorEastAsia" w:hint="eastAsia"/>
          <w:b/>
          <w:bCs/>
        </w:rPr>
        <w:t>oc</w:t>
      </w:r>
      <w:r w:rsidRPr="00A93DBE">
        <w:rPr>
          <w:rFonts w:eastAsiaTheme="minorEastAsia" w:hint="eastAsia"/>
          <w:b/>
          <w:bCs/>
        </w:rPr>
        <w:t>.Sc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A84B72" w:rsidRPr="00A93DBE" w14:paraId="034FDB98" w14:textId="77777777" w:rsidTr="00346519">
        <w:tc>
          <w:tcPr>
            <w:tcW w:w="1080" w:type="dxa"/>
          </w:tcPr>
          <w:p w14:paraId="78B6DD16" w14:textId="7786A7C4" w:rsidR="00A84B72" w:rsidRPr="00A93DBE" w:rsidRDefault="00A84B72" w:rsidP="00A84B72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8 </w:t>
            </w:r>
          </w:p>
        </w:tc>
        <w:tc>
          <w:tcPr>
            <w:tcW w:w="7578" w:type="dxa"/>
          </w:tcPr>
          <w:p w14:paraId="1A4C7C79" w14:textId="77777777" w:rsidR="00A84B72" w:rsidRPr="00A93DBE" w:rsidRDefault="00A84B72" w:rsidP="00A84B72">
            <w:pPr>
              <w:pStyle w:val="font7"/>
              <w:contextualSpacing/>
            </w:pPr>
            <w:r w:rsidRPr="00A93DBE">
              <w:rPr>
                <w:rFonts w:eastAsiaTheme="minorEastAsia" w:hint="eastAsia"/>
              </w:rPr>
              <w:t>Natalie Jane Mary SHIEH</w:t>
            </w:r>
          </w:p>
        </w:tc>
      </w:tr>
    </w:tbl>
    <w:p w14:paraId="29A7FB16" w14:textId="77777777" w:rsidR="00A84B72" w:rsidRPr="00A93DBE" w:rsidRDefault="00A84B72" w:rsidP="00C603AE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Independent Studies (M.A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1B59D9" w:rsidRPr="00A93DBE" w14:paraId="583D15E3" w14:textId="77777777" w:rsidTr="00A84B72">
        <w:tc>
          <w:tcPr>
            <w:tcW w:w="1080" w:type="dxa"/>
          </w:tcPr>
          <w:p w14:paraId="2F5AA072" w14:textId="03DF04F1" w:rsidR="001B59D9" w:rsidRPr="00A93DBE" w:rsidRDefault="00D105AD" w:rsidP="00F30F7B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</w:t>
            </w:r>
          </w:p>
        </w:tc>
        <w:tc>
          <w:tcPr>
            <w:tcW w:w="7578" w:type="dxa"/>
          </w:tcPr>
          <w:p w14:paraId="42C9F15B" w14:textId="5017AE5A" w:rsidR="001B59D9" w:rsidRPr="00A93DBE" w:rsidRDefault="00D105AD" w:rsidP="00346519">
            <w:pPr>
              <w:pStyle w:val="font7"/>
              <w:contextualSpacing/>
            </w:pPr>
            <w:r w:rsidRPr="00A93DBE">
              <w:t>Ka Wai YUNG</w:t>
            </w:r>
          </w:p>
        </w:tc>
      </w:tr>
      <w:tr w:rsidR="00D105AD" w:rsidRPr="00A93DBE" w14:paraId="04FECA4F" w14:textId="77777777" w:rsidTr="00A84B72">
        <w:tc>
          <w:tcPr>
            <w:tcW w:w="1080" w:type="dxa"/>
          </w:tcPr>
          <w:p w14:paraId="64DFF404" w14:textId="1DCD330C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7578" w:type="dxa"/>
          </w:tcPr>
          <w:p w14:paraId="7EA11710" w14:textId="1BAE30BE" w:rsidR="00D105AD" w:rsidRPr="00A93DBE" w:rsidRDefault="00D105AD" w:rsidP="00D105AD">
            <w:pPr>
              <w:pStyle w:val="font7"/>
              <w:contextualSpacing/>
            </w:pPr>
            <w:r w:rsidRPr="00A93DBE">
              <w:t>Ka Lai CHAN, Lai Yan CHU, Yiu Chung FUNG, Wing Yan LI</w:t>
            </w:r>
          </w:p>
        </w:tc>
      </w:tr>
      <w:tr w:rsidR="00D105AD" w:rsidRPr="00A93DBE" w14:paraId="1A22065E" w14:textId="77777777" w:rsidTr="00A84B72">
        <w:tc>
          <w:tcPr>
            <w:tcW w:w="1080" w:type="dxa"/>
          </w:tcPr>
          <w:p w14:paraId="574082B8" w14:textId="642C0E40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0</w:t>
            </w:r>
          </w:p>
        </w:tc>
        <w:tc>
          <w:tcPr>
            <w:tcW w:w="7578" w:type="dxa"/>
          </w:tcPr>
          <w:p w14:paraId="60E3B19F" w14:textId="545E0137" w:rsidR="00D105AD" w:rsidRPr="00A93DBE" w:rsidRDefault="00D105AD" w:rsidP="00D105AD">
            <w:pPr>
              <w:pStyle w:val="font7"/>
              <w:contextualSpacing/>
            </w:pPr>
            <w:r w:rsidRPr="00A93DBE">
              <w:t>Hong CHAN, Kwok Ngai CHU</w:t>
            </w:r>
          </w:p>
        </w:tc>
      </w:tr>
      <w:tr w:rsidR="00D105AD" w:rsidRPr="00A93DBE" w14:paraId="543528E4" w14:textId="77777777" w:rsidTr="00A84B72">
        <w:tc>
          <w:tcPr>
            <w:tcW w:w="1080" w:type="dxa"/>
          </w:tcPr>
          <w:p w14:paraId="502B02BF" w14:textId="092BA49D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</w:p>
        </w:tc>
        <w:tc>
          <w:tcPr>
            <w:tcW w:w="7578" w:type="dxa"/>
          </w:tcPr>
          <w:p w14:paraId="1D154643" w14:textId="6F0AA926" w:rsidR="00D105AD" w:rsidRPr="00A93DBE" w:rsidRDefault="00D105AD" w:rsidP="00D105AD">
            <w:pPr>
              <w:pStyle w:val="font7"/>
              <w:contextualSpacing/>
            </w:pPr>
            <w:r w:rsidRPr="00A93DBE">
              <w:t>Qing GU, Yu LUO, Wing Sum MAK, Siu Yu HSU</w:t>
            </w:r>
          </w:p>
        </w:tc>
      </w:tr>
      <w:tr w:rsidR="00D105AD" w:rsidRPr="00A93DBE" w14:paraId="440FDCD6" w14:textId="77777777" w:rsidTr="00A84B72">
        <w:tc>
          <w:tcPr>
            <w:tcW w:w="1080" w:type="dxa"/>
          </w:tcPr>
          <w:p w14:paraId="2C583C8F" w14:textId="214591DB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7 </w:t>
            </w:r>
          </w:p>
        </w:tc>
        <w:tc>
          <w:tcPr>
            <w:tcW w:w="7578" w:type="dxa"/>
          </w:tcPr>
          <w:p w14:paraId="501801F4" w14:textId="77777777" w:rsidR="00D105AD" w:rsidRPr="00A93DBE" w:rsidRDefault="00D105AD" w:rsidP="00D105AD">
            <w:pPr>
              <w:pStyle w:val="font7"/>
              <w:contextualSpacing/>
            </w:pPr>
            <w:r w:rsidRPr="00A93DBE">
              <w:t>Lok Lam AU, Ka Chun LEUNG, Ka Yi LIN </w:t>
            </w:r>
          </w:p>
        </w:tc>
      </w:tr>
      <w:tr w:rsidR="00D105AD" w:rsidRPr="00A93DBE" w14:paraId="58AA82CA" w14:textId="77777777" w:rsidTr="00A84B72">
        <w:tc>
          <w:tcPr>
            <w:tcW w:w="1080" w:type="dxa"/>
          </w:tcPr>
          <w:p w14:paraId="2F97C680" w14:textId="6A2350DB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6 </w:t>
            </w:r>
          </w:p>
        </w:tc>
        <w:tc>
          <w:tcPr>
            <w:tcW w:w="7578" w:type="dxa"/>
          </w:tcPr>
          <w:p w14:paraId="6CA6DE49" w14:textId="77777777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Siu Ling TSIM, Ka Yan WONG</w:t>
            </w:r>
          </w:p>
        </w:tc>
      </w:tr>
    </w:tbl>
    <w:p w14:paraId="20686B5B" w14:textId="77777777" w:rsidR="00A84B72" w:rsidRPr="00A93DBE" w:rsidRDefault="00A84B72" w:rsidP="00C603AE">
      <w:pPr>
        <w:pStyle w:val="font7"/>
        <w:contextualSpacing/>
        <w:rPr>
          <w:rFonts w:eastAsiaTheme="minorEastAsia"/>
        </w:rPr>
      </w:pPr>
    </w:p>
    <w:p w14:paraId="60EB5215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3EB8C92B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520A52C8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7116AC87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0DE5AA23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3EBCB431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68598D78" w14:textId="77777777" w:rsidR="006C3577" w:rsidRPr="00A93DBE" w:rsidRDefault="00515C85" w:rsidP="00515C85">
      <w:pPr>
        <w:jc w:val="center"/>
        <w:rPr>
          <w:rFonts w:ascii="Times New Roman" w:hAnsi="Times New Roman" w:cs="Times New Roman"/>
          <w:sz w:val="24"/>
          <w:szCs w:val="24"/>
          <w:lang w:eastAsia="zh-TW"/>
        </w:rPr>
      </w:pPr>
      <w:r w:rsidRPr="00A93DBE">
        <w:rPr>
          <w:sz w:val="24"/>
          <w:szCs w:val="24"/>
        </w:rPr>
        <w:t>(Topics are on the next page.)</w:t>
      </w:r>
      <w:r w:rsidR="006C3577" w:rsidRPr="00A93DBE">
        <w:rPr>
          <w:sz w:val="24"/>
          <w:szCs w:val="24"/>
        </w:rPr>
        <w:br w:type="page"/>
      </w:r>
    </w:p>
    <w:p w14:paraId="4E953459" w14:textId="6E7BE7A0" w:rsidR="006C3577" w:rsidRPr="00A93DBE" w:rsidRDefault="006C3577" w:rsidP="006C3577">
      <w:pPr>
        <w:pStyle w:val="font7"/>
        <w:contextualSpacing/>
        <w:jc w:val="center"/>
        <w:rPr>
          <w:rFonts w:eastAsiaTheme="minorEastAsia"/>
          <w:b/>
        </w:rPr>
      </w:pPr>
      <w:r w:rsidRPr="00A93DBE">
        <w:rPr>
          <w:rFonts w:eastAsiaTheme="minorEastAsia"/>
          <w:b/>
        </w:rPr>
        <w:lastRenderedPageBreak/>
        <w:t>Research Graduate Student’s Thesis T</w:t>
      </w:r>
      <w:r w:rsidR="00687804" w:rsidRPr="00A93DBE">
        <w:rPr>
          <w:rFonts w:eastAsiaTheme="minorEastAsia"/>
          <w:b/>
        </w:rPr>
        <w:t>itle</w:t>
      </w:r>
      <w:r w:rsidRPr="00A93DBE">
        <w:rPr>
          <w:rFonts w:eastAsiaTheme="minorEastAsia"/>
          <w:b/>
        </w:rPr>
        <w:t>s</w:t>
      </w:r>
    </w:p>
    <w:p w14:paraId="4D06088F" w14:textId="77777777" w:rsidR="006C3577" w:rsidRPr="00A93DBE" w:rsidRDefault="006C3577" w:rsidP="006C3577">
      <w:pPr>
        <w:pStyle w:val="font7"/>
        <w:contextualSpacing/>
        <w:rPr>
          <w:rFonts w:eastAsiaTheme="minorEastAsia"/>
        </w:rPr>
      </w:pPr>
    </w:p>
    <w:tbl>
      <w:tblPr>
        <w:tblStyle w:val="TableGrid"/>
        <w:tblW w:w="9781" w:type="dxa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4"/>
        <w:gridCol w:w="2306"/>
        <w:gridCol w:w="6721"/>
      </w:tblGrid>
      <w:tr w:rsidR="006C3577" w:rsidRPr="00A93DBE" w14:paraId="2C8BD43E" w14:textId="77777777" w:rsidTr="002012EB">
        <w:tc>
          <w:tcPr>
            <w:tcW w:w="754" w:type="dxa"/>
            <w:shd w:val="pct12" w:color="auto" w:fill="auto"/>
          </w:tcPr>
          <w:p w14:paraId="7B8321B3" w14:textId="77777777" w:rsidR="006C3577" w:rsidRPr="00A93DBE" w:rsidRDefault="006C3577" w:rsidP="002012EB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Year</w:t>
            </w:r>
          </w:p>
        </w:tc>
        <w:tc>
          <w:tcPr>
            <w:tcW w:w="2306" w:type="dxa"/>
            <w:shd w:val="pct12" w:color="auto" w:fill="auto"/>
          </w:tcPr>
          <w:p w14:paraId="70B0C25E" w14:textId="77777777" w:rsidR="006C3577" w:rsidRPr="00A93DBE" w:rsidRDefault="006C3577" w:rsidP="002012EB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Student Name</w:t>
            </w:r>
          </w:p>
        </w:tc>
        <w:tc>
          <w:tcPr>
            <w:tcW w:w="6721" w:type="dxa"/>
            <w:shd w:val="pct12" w:color="auto" w:fill="auto"/>
          </w:tcPr>
          <w:p w14:paraId="481D712E" w14:textId="77777777" w:rsidR="006C3577" w:rsidRPr="00A93DBE" w:rsidRDefault="006C3577" w:rsidP="002012EB">
            <w:pPr>
              <w:pStyle w:val="font7"/>
              <w:contextualSpacing/>
              <w:jc w:val="center"/>
            </w:pPr>
            <w:r w:rsidRPr="00A93DBE">
              <w:t>Thesis Title</w:t>
            </w:r>
          </w:p>
        </w:tc>
      </w:tr>
      <w:tr w:rsidR="005D7E74" w:rsidRPr="00A93DBE" w14:paraId="61F47A14" w14:textId="77777777" w:rsidTr="002012EB">
        <w:tc>
          <w:tcPr>
            <w:tcW w:w="754" w:type="dxa"/>
          </w:tcPr>
          <w:p w14:paraId="7EBC2655" w14:textId="66103F38" w:rsidR="005D7E74" w:rsidRPr="00A93DBE" w:rsidRDefault="005D7E74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</w:t>
            </w:r>
          </w:p>
        </w:tc>
        <w:tc>
          <w:tcPr>
            <w:tcW w:w="2306" w:type="dxa"/>
          </w:tcPr>
          <w:p w14:paraId="1317944E" w14:textId="3B177609" w:rsidR="005D7E74" w:rsidRPr="00A93DBE" w:rsidRDefault="005D7E74" w:rsidP="00060AB8">
            <w:pPr>
              <w:pStyle w:val="font7"/>
              <w:spacing w:before="0" w:beforeAutospacing="0" w:after="0" w:afterAutospacing="0"/>
              <w:contextualSpacing/>
            </w:pPr>
            <w:r w:rsidRPr="00A93DBE">
              <w:t>Ka Yi NG</w:t>
            </w:r>
          </w:p>
        </w:tc>
        <w:tc>
          <w:tcPr>
            <w:tcW w:w="6721" w:type="dxa"/>
          </w:tcPr>
          <w:p w14:paraId="0AA11D7A" w14:textId="697E8B24" w:rsidR="005D7E74" w:rsidRPr="00A93DBE" w:rsidRDefault="005D7E74" w:rsidP="005D7E74">
            <w:pPr>
              <w:pStyle w:val="font7"/>
              <w:spacing w:after="0"/>
              <w:contextualSpacing/>
              <w:rPr>
                <w:color w:val="222222"/>
                <w:shd w:val="clear" w:color="auto" w:fill="FFFFFF"/>
              </w:rPr>
            </w:pPr>
            <w:r w:rsidRPr="00A93DBE">
              <w:rPr>
                <w:color w:val="222222"/>
                <w:shd w:val="clear" w:color="auto" w:fill="FFFFFF"/>
              </w:rPr>
              <w:t>Advice seeking in goal pursuit: Does the recipient’s perception of the Effectiveness of an advice depend on his or her action phase of goal pursuit?</w:t>
            </w:r>
          </w:p>
        </w:tc>
      </w:tr>
      <w:tr w:rsidR="00060AB8" w:rsidRPr="00A93DBE" w14:paraId="7AFB9B76" w14:textId="77777777" w:rsidTr="002012EB">
        <w:tc>
          <w:tcPr>
            <w:tcW w:w="754" w:type="dxa"/>
          </w:tcPr>
          <w:p w14:paraId="69A9F6AC" w14:textId="353F0045" w:rsidR="00060AB8" w:rsidRPr="00A93DBE" w:rsidRDefault="00060AB8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2306" w:type="dxa"/>
          </w:tcPr>
          <w:p w14:paraId="38690225" w14:textId="39CB67D9" w:rsidR="00060AB8" w:rsidRPr="00A93DBE" w:rsidRDefault="00060AB8" w:rsidP="00060AB8">
            <w:pPr>
              <w:pStyle w:val="font7"/>
              <w:spacing w:before="0" w:beforeAutospacing="0" w:after="0" w:afterAutospacing="0"/>
              <w:contextualSpacing/>
            </w:pPr>
            <w:r w:rsidRPr="00A93DBE">
              <w:t>Sok U SIU</w:t>
            </w:r>
          </w:p>
        </w:tc>
        <w:tc>
          <w:tcPr>
            <w:tcW w:w="6721" w:type="dxa"/>
          </w:tcPr>
          <w:p w14:paraId="2F84213B" w14:textId="604E9D98" w:rsidR="00060AB8" w:rsidRPr="00A93DBE" w:rsidRDefault="00AC4445" w:rsidP="00AC4445">
            <w:pPr>
              <w:pStyle w:val="font7"/>
              <w:spacing w:after="0"/>
              <w:contextualSpacing/>
              <w:rPr>
                <w:color w:val="222222"/>
                <w:shd w:val="clear" w:color="auto" w:fill="FFFFFF"/>
              </w:rPr>
            </w:pPr>
            <w:r w:rsidRPr="00A93DBE">
              <w:rPr>
                <w:color w:val="222222"/>
                <w:shd w:val="clear" w:color="auto" w:fill="FFFFFF"/>
              </w:rPr>
              <w:t>Support communication within couples: Match of support standard and provision shapes the judgment of responsiveness</w:t>
            </w:r>
          </w:p>
        </w:tc>
      </w:tr>
      <w:tr w:rsidR="006C3577" w:rsidRPr="00A93DBE" w14:paraId="2E5CCE9E" w14:textId="77777777" w:rsidTr="002012EB">
        <w:tc>
          <w:tcPr>
            <w:tcW w:w="754" w:type="dxa"/>
            <w:vMerge w:val="restart"/>
          </w:tcPr>
          <w:p w14:paraId="0B5A22E5" w14:textId="77777777" w:rsidR="006C3577" w:rsidRPr="00A93DBE" w:rsidRDefault="006C3577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</w:p>
        </w:tc>
        <w:tc>
          <w:tcPr>
            <w:tcW w:w="2306" w:type="dxa"/>
          </w:tcPr>
          <w:p w14:paraId="1BF972E6" w14:textId="67FA2503" w:rsidR="006C3577" w:rsidRPr="00A93DBE" w:rsidRDefault="00EF03D2" w:rsidP="002012EB">
            <w:pPr>
              <w:pStyle w:val="font7"/>
              <w:spacing w:before="0" w:beforeAutospacing="0" w:after="0" w:afterAutospacing="0"/>
              <w:contextualSpacing/>
            </w:pPr>
            <w:r w:rsidRPr="00A93DBE">
              <w:t>Mang Yan FUNG</w:t>
            </w:r>
          </w:p>
        </w:tc>
        <w:tc>
          <w:tcPr>
            <w:tcW w:w="6721" w:type="dxa"/>
          </w:tcPr>
          <w:p w14:paraId="4BB9B4E0" w14:textId="4F2AD316" w:rsidR="006C3577" w:rsidRPr="00A93DBE" w:rsidRDefault="00EF03D2" w:rsidP="00476746">
            <w:pPr>
              <w:pStyle w:val="font7"/>
              <w:spacing w:after="0"/>
              <w:contextualSpacing/>
            </w:pPr>
            <w:r w:rsidRPr="00A93DBE">
              <w:rPr>
                <w:color w:val="222222"/>
                <w:shd w:val="clear" w:color="auto" w:fill="FFFFFF"/>
              </w:rPr>
              <w:t>The effects of subjective familiarity on judgments in friendships</w:t>
            </w:r>
          </w:p>
        </w:tc>
      </w:tr>
      <w:tr w:rsidR="00EF03D2" w:rsidRPr="00A93DBE" w14:paraId="46D1E0A6" w14:textId="77777777" w:rsidTr="002012EB">
        <w:tc>
          <w:tcPr>
            <w:tcW w:w="754" w:type="dxa"/>
            <w:vMerge/>
          </w:tcPr>
          <w:p w14:paraId="396F43B0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7C848AEE" w14:textId="5FD1C256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</w:pPr>
            <w:r w:rsidRPr="00A93DBE">
              <w:t>Yiu Yuen HUI</w:t>
            </w:r>
          </w:p>
        </w:tc>
        <w:tc>
          <w:tcPr>
            <w:tcW w:w="6721" w:type="dxa"/>
          </w:tcPr>
          <w:p w14:paraId="03D2BE0E" w14:textId="0D195428" w:rsidR="00EF03D2" w:rsidRPr="00A93DBE" w:rsidRDefault="00EF03D2" w:rsidP="00EF03D2">
            <w:pPr>
              <w:pStyle w:val="font7"/>
              <w:spacing w:after="0"/>
              <w:contextualSpacing/>
            </w:pPr>
            <w:r w:rsidRPr="00A93DBE">
              <w:t>The consensus in judgment of other’s self-control</w:t>
            </w:r>
          </w:p>
        </w:tc>
      </w:tr>
      <w:tr w:rsidR="00EF03D2" w:rsidRPr="00A93DBE" w14:paraId="1D9956F9" w14:textId="77777777" w:rsidTr="002012EB">
        <w:tc>
          <w:tcPr>
            <w:tcW w:w="754" w:type="dxa"/>
            <w:vMerge/>
          </w:tcPr>
          <w:p w14:paraId="6A0824D5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5579FAB6" w14:textId="1FBE4020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</w:pPr>
            <w:r w:rsidRPr="00A93DBE">
              <w:t>Wing Yu LAI</w:t>
            </w:r>
          </w:p>
        </w:tc>
        <w:tc>
          <w:tcPr>
            <w:tcW w:w="6721" w:type="dxa"/>
          </w:tcPr>
          <w:p w14:paraId="4393F135" w14:textId="60AECAF0" w:rsidR="00EF03D2" w:rsidRPr="00A93DBE" w:rsidRDefault="00EF03D2" w:rsidP="00EF03D2">
            <w:pPr>
              <w:pStyle w:val="font7"/>
              <w:spacing w:after="0"/>
              <w:contextualSpacing/>
            </w:pPr>
            <w:r w:rsidRPr="00A93DBE">
              <w:t>It takes two to tango: Emotion regulation in couple conflict</w:t>
            </w:r>
          </w:p>
        </w:tc>
      </w:tr>
      <w:tr w:rsidR="00EF03D2" w:rsidRPr="00A93DBE" w14:paraId="557A2F80" w14:textId="77777777" w:rsidTr="002012EB">
        <w:tc>
          <w:tcPr>
            <w:tcW w:w="754" w:type="dxa"/>
            <w:vMerge/>
          </w:tcPr>
          <w:p w14:paraId="7CA417AB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3E2CF362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</w:pPr>
            <w:r w:rsidRPr="00A93DBE">
              <w:t>Sisi LI</w:t>
            </w:r>
          </w:p>
        </w:tc>
        <w:tc>
          <w:tcPr>
            <w:tcW w:w="6721" w:type="dxa"/>
          </w:tcPr>
          <w:p w14:paraId="5D81BE9B" w14:textId="77777777" w:rsidR="00EF03D2" w:rsidRPr="00A93DBE" w:rsidRDefault="00EF03D2" w:rsidP="00EF03D2">
            <w:pPr>
              <w:pStyle w:val="font7"/>
              <w:spacing w:after="0"/>
              <w:contextualSpacing/>
            </w:pPr>
            <w:r w:rsidRPr="00A93DBE">
              <w:t>Flashing red light: Perceiving the diagnosticity of partner’s negative behaviours</w:t>
            </w:r>
          </w:p>
        </w:tc>
      </w:tr>
    </w:tbl>
    <w:p w14:paraId="4B7D309E" w14:textId="77777777" w:rsidR="006C3577" w:rsidRPr="00A93DBE" w:rsidRDefault="006C3577" w:rsidP="006C3577">
      <w:pPr>
        <w:spacing w:line="240" w:lineRule="auto"/>
        <w:contextualSpacing/>
        <w:rPr>
          <w:sz w:val="24"/>
          <w:szCs w:val="24"/>
        </w:rPr>
      </w:pPr>
    </w:p>
    <w:p w14:paraId="6744B821" w14:textId="53931A5A" w:rsidR="00375637" w:rsidRPr="00A93DBE" w:rsidRDefault="006C3577" w:rsidP="0020625F">
      <w:pPr>
        <w:pStyle w:val="font7"/>
        <w:contextualSpacing/>
        <w:jc w:val="center"/>
        <w:rPr>
          <w:rFonts w:eastAsiaTheme="minorEastAsia"/>
          <w:b/>
        </w:rPr>
      </w:pPr>
      <w:r w:rsidRPr="00A93DBE">
        <w:rPr>
          <w:rFonts w:eastAsiaTheme="minorEastAsia"/>
          <w:b/>
        </w:rPr>
        <w:t xml:space="preserve">Undergraduate </w:t>
      </w:r>
      <w:r w:rsidR="00687804" w:rsidRPr="00A93DBE">
        <w:rPr>
          <w:rFonts w:eastAsiaTheme="minorEastAsia"/>
          <w:b/>
        </w:rPr>
        <w:t>Thesis Title</w:t>
      </w:r>
      <w:r w:rsidR="0020625F" w:rsidRPr="00A93DBE">
        <w:rPr>
          <w:rFonts w:eastAsiaTheme="minorEastAsia"/>
          <w:b/>
        </w:rPr>
        <w:t>s</w:t>
      </w:r>
    </w:p>
    <w:p w14:paraId="5258B5E2" w14:textId="77777777" w:rsidR="00A84B72" w:rsidRPr="00A93DBE" w:rsidRDefault="00A84B72" w:rsidP="00C603AE">
      <w:pPr>
        <w:pStyle w:val="font7"/>
        <w:contextualSpacing/>
        <w:rPr>
          <w:rFonts w:eastAsiaTheme="minorEastAsia"/>
        </w:rPr>
      </w:pPr>
    </w:p>
    <w:tbl>
      <w:tblPr>
        <w:tblStyle w:val="TableGrid"/>
        <w:tblW w:w="9781" w:type="dxa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4"/>
        <w:gridCol w:w="2306"/>
        <w:gridCol w:w="6721"/>
      </w:tblGrid>
      <w:tr w:rsidR="00E70226" w:rsidRPr="00A93DBE" w14:paraId="06871AB5" w14:textId="77777777" w:rsidTr="002D706D">
        <w:tc>
          <w:tcPr>
            <w:tcW w:w="754" w:type="dxa"/>
            <w:shd w:val="pct12" w:color="auto" w:fill="auto"/>
          </w:tcPr>
          <w:p w14:paraId="30468E85" w14:textId="77777777" w:rsidR="00E70226" w:rsidRPr="00A93DBE" w:rsidRDefault="00E70226" w:rsidP="00E70226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Year</w:t>
            </w:r>
          </w:p>
        </w:tc>
        <w:tc>
          <w:tcPr>
            <w:tcW w:w="2306" w:type="dxa"/>
            <w:shd w:val="pct12" w:color="auto" w:fill="auto"/>
          </w:tcPr>
          <w:p w14:paraId="1DD661FB" w14:textId="77777777" w:rsidR="00E70226" w:rsidRPr="00A93DBE" w:rsidRDefault="00E70226" w:rsidP="00E70226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Student Name</w:t>
            </w:r>
          </w:p>
        </w:tc>
        <w:tc>
          <w:tcPr>
            <w:tcW w:w="6721" w:type="dxa"/>
            <w:shd w:val="pct12" w:color="auto" w:fill="auto"/>
          </w:tcPr>
          <w:p w14:paraId="44798F9C" w14:textId="77777777" w:rsidR="00E70226" w:rsidRPr="00A93DBE" w:rsidRDefault="00E70226" w:rsidP="00E70226">
            <w:pPr>
              <w:pStyle w:val="font7"/>
              <w:contextualSpacing/>
              <w:jc w:val="center"/>
            </w:pPr>
            <w:r w:rsidRPr="00A93DBE">
              <w:t>Thesis Title</w:t>
            </w:r>
          </w:p>
        </w:tc>
      </w:tr>
      <w:tr w:rsidR="002529E9" w:rsidRPr="00A93DBE" w14:paraId="3C11F3B0" w14:textId="77777777" w:rsidTr="009009E7">
        <w:trPr>
          <w:trHeight w:val="79"/>
        </w:trPr>
        <w:tc>
          <w:tcPr>
            <w:tcW w:w="754" w:type="dxa"/>
            <w:vMerge w:val="restart"/>
          </w:tcPr>
          <w:p w14:paraId="6F85B78F" w14:textId="4F09E365" w:rsidR="002529E9" w:rsidRPr="00A93DBE" w:rsidRDefault="002529E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</w:t>
            </w:r>
          </w:p>
        </w:tc>
        <w:tc>
          <w:tcPr>
            <w:tcW w:w="2306" w:type="dxa"/>
          </w:tcPr>
          <w:p w14:paraId="77DFE0C2" w14:textId="06F7B72B" w:rsidR="002529E9" w:rsidRPr="00A93DBE" w:rsidRDefault="002529E9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Pui Ching LEUNG</w:t>
            </w:r>
          </w:p>
        </w:tc>
        <w:tc>
          <w:tcPr>
            <w:tcW w:w="6721" w:type="dxa"/>
          </w:tcPr>
          <w:p w14:paraId="62BE5D66" w14:textId="683A9814" w:rsidR="002529E9" w:rsidRPr="00A93DBE" w:rsidRDefault="002529E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The harder, the more enjoyable: The moderation effect of smartphone addiction on enjoyment</w:t>
            </w:r>
          </w:p>
        </w:tc>
      </w:tr>
      <w:tr w:rsidR="002529E9" w:rsidRPr="00A93DBE" w14:paraId="79568607" w14:textId="77777777" w:rsidTr="009009E7">
        <w:trPr>
          <w:trHeight w:val="79"/>
        </w:trPr>
        <w:tc>
          <w:tcPr>
            <w:tcW w:w="754" w:type="dxa"/>
            <w:vMerge/>
          </w:tcPr>
          <w:p w14:paraId="17BE746B" w14:textId="77777777" w:rsidR="002529E9" w:rsidRPr="00A93DBE" w:rsidRDefault="002529E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0084D94F" w14:textId="168A6134" w:rsidR="002529E9" w:rsidRPr="00A93DBE" w:rsidRDefault="002529E9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n Yat Bryan PANG</w:t>
            </w:r>
          </w:p>
        </w:tc>
        <w:tc>
          <w:tcPr>
            <w:tcW w:w="6721" w:type="dxa"/>
          </w:tcPr>
          <w:p w14:paraId="0391542A" w14:textId="55BFC601" w:rsidR="002529E9" w:rsidRPr="00A93DBE" w:rsidRDefault="002529E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  <w:color w:val="000000"/>
                <w:lang w:eastAsia="zh-CN"/>
              </w:rPr>
              <w:t>Egalitarianism and compensation effects in interpersonal judgments</w:t>
            </w:r>
          </w:p>
        </w:tc>
      </w:tr>
      <w:tr w:rsidR="002529E9" w:rsidRPr="00A93DBE" w14:paraId="6C37059E" w14:textId="77777777" w:rsidTr="009009E7">
        <w:trPr>
          <w:trHeight w:val="79"/>
        </w:trPr>
        <w:tc>
          <w:tcPr>
            <w:tcW w:w="754" w:type="dxa"/>
            <w:vMerge/>
          </w:tcPr>
          <w:p w14:paraId="0760BDC7" w14:textId="77777777" w:rsidR="002529E9" w:rsidRPr="00A93DBE" w:rsidRDefault="002529E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255D3FDB" w14:textId="655A81A5" w:rsidR="002529E9" w:rsidRPr="00A93DBE" w:rsidRDefault="002529E9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Hiu Ching SHUM</w:t>
            </w:r>
          </w:p>
        </w:tc>
        <w:tc>
          <w:tcPr>
            <w:tcW w:w="6721" w:type="dxa"/>
          </w:tcPr>
          <w:p w14:paraId="05676FC1" w14:textId="043517F3" w:rsidR="002529E9" w:rsidRPr="002529E9" w:rsidRDefault="002529E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2529E9">
              <w:rPr>
                <w:rFonts w:eastAsiaTheme="minorEastAsia"/>
              </w:rPr>
              <w:t>The role of goal instrumentality on the relationship between self-control and perceived warmth</w:t>
            </w:r>
          </w:p>
        </w:tc>
      </w:tr>
      <w:tr w:rsidR="002529E9" w:rsidRPr="00A93DBE" w14:paraId="765C4997" w14:textId="77777777" w:rsidTr="00927AEA">
        <w:trPr>
          <w:trHeight w:val="79"/>
        </w:trPr>
        <w:tc>
          <w:tcPr>
            <w:tcW w:w="754" w:type="dxa"/>
            <w:vMerge/>
          </w:tcPr>
          <w:p w14:paraId="279EED83" w14:textId="77777777" w:rsidR="002529E9" w:rsidRPr="00A93DBE" w:rsidRDefault="002529E9" w:rsidP="00927AEA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170A739D" w14:textId="099A4EFA" w:rsidR="002529E9" w:rsidRPr="00A93DBE" w:rsidRDefault="002529E9" w:rsidP="00927AEA">
            <w:pPr>
              <w:pStyle w:val="font7"/>
              <w:spacing w:before="0" w:beforeAutospacing="0" w:after="0" w:afterAutospacing="0"/>
              <w:contextualSpacing/>
            </w:pPr>
            <w:r>
              <w:rPr>
                <w:sz w:val="22"/>
                <w:szCs w:val="22"/>
              </w:rPr>
              <w:t>Hoi Ching WONG</w:t>
            </w:r>
          </w:p>
        </w:tc>
        <w:tc>
          <w:tcPr>
            <w:tcW w:w="6721" w:type="dxa"/>
          </w:tcPr>
          <w:p w14:paraId="070217EB" w14:textId="2932A18A" w:rsidR="002529E9" w:rsidRPr="002529E9" w:rsidRDefault="002529E9" w:rsidP="00927AEA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2529E9">
              <w:t>The Effect of the Possibility of Alternative Relationship on Rejection Experience</w:t>
            </w:r>
          </w:p>
        </w:tc>
      </w:tr>
      <w:tr w:rsidR="005D7E74" w:rsidRPr="00A93DBE" w14:paraId="4054AB34" w14:textId="77777777" w:rsidTr="00C530D8">
        <w:tc>
          <w:tcPr>
            <w:tcW w:w="754" w:type="dxa"/>
            <w:vMerge w:val="restart"/>
          </w:tcPr>
          <w:p w14:paraId="0DAD575C" w14:textId="62D841E8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2306" w:type="dxa"/>
          </w:tcPr>
          <w:p w14:paraId="4DFD2935" w14:textId="613DF5F8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Yik Hong LEUNG</w:t>
            </w:r>
          </w:p>
        </w:tc>
        <w:tc>
          <w:tcPr>
            <w:tcW w:w="6721" w:type="dxa"/>
          </w:tcPr>
          <w:p w14:paraId="0422A65B" w14:textId="6C2371EA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The  relationship  between  regulatory modes and  work-life  balance</w:t>
            </w:r>
          </w:p>
        </w:tc>
      </w:tr>
      <w:tr w:rsidR="005D7E74" w:rsidRPr="00A93DBE" w14:paraId="2F2CA163" w14:textId="77777777" w:rsidTr="00C530D8">
        <w:tc>
          <w:tcPr>
            <w:tcW w:w="754" w:type="dxa"/>
            <w:vMerge/>
          </w:tcPr>
          <w:p w14:paraId="0B38C1EF" w14:textId="77777777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1B74B1B6" w14:textId="2C8D12AA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Kuangheng LI</w:t>
            </w:r>
          </w:p>
        </w:tc>
        <w:tc>
          <w:tcPr>
            <w:tcW w:w="6721" w:type="dxa"/>
          </w:tcPr>
          <w:p w14:paraId="66D25C52" w14:textId="18F83939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Investigating the attention restoration effect of natural sounds</w:t>
            </w:r>
          </w:p>
        </w:tc>
      </w:tr>
      <w:tr w:rsidR="005D7E74" w:rsidRPr="00A93DBE" w14:paraId="1106BA98" w14:textId="77777777" w:rsidTr="00C530D8">
        <w:tc>
          <w:tcPr>
            <w:tcW w:w="754" w:type="dxa"/>
            <w:vMerge/>
          </w:tcPr>
          <w:p w14:paraId="5E382682" w14:textId="77777777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2B2A375F" w14:textId="69910991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n Hei WONG</w:t>
            </w:r>
          </w:p>
        </w:tc>
        <w:tc>
          <w:tcPr>
            <w:tcW w:w="6721" w:type="dxa"/>
          </w:tcPr>
          <w:p w14:paraId="0D9B11CE" w14:textId="13B24FCF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The role of goal partition in moderating regulatory focus effect on the escalation of commitment</w:t>
            </w:r>
          </w:p>
        </w:tc>
      </w:tr>
      <w:tr w:rsidR="005D7E74" w:rsidRPr="00A93DBE" w14:paraId="2E3AAEC4" w14:textId="77777777" w:rsidTr="00C530D8">
        <w:tc>
          <w:tcPr>
            <w:tcW w:w="754" w:type="dxa"/>
            <w:vMerge/>
          </w:tcPr>
          <w:p w14:paraId="4A3119E2" w14:textId="77777777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58BAC393" w14:textId="366D815C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Maan Fung WONG</w:t>
            </w:r>
          </w:p>
        </w:tc>
        <w:tc>
          <w:tcPr>
            <w:tcW w:w="6721" w:type="dxa"/>
          </w:tcPr>
          <w:p w14:paraId="59860832" w14:textId="7FFF318A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Are people who love solitude more conscious about themselves?</w:t>
            </w:r>
          </w:p>
          <w:p w14:paraId="0FEDBB64" w14:textId="2BBC495A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Self-consciousness for predicting motivation for solitude</w:t>
            </w:r>
          </w:p>
        </w:tc>
      </w:tr>
      <w:tr w:rsidR="005D7E74" w:rsidRPr="00A93DBE" w14:paraId="4EC498FB" w14:textId="77777777" w:rsidTr="002D706D">
        <w:tc>
          <w:tcPr>
            <w:tcW w:w="754" w:type="dxa"/>
          </w:tcPr>
          <w:p w14:paraId="3AD58F02" w14:textId="0B7B9E05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0</w:t>
            </w:r>
          </w:p>
        </w:tc>
        <w:tc>
          <w:tcPr>
            <w:tcW w:w="2306" w:type="dxa"/>
          </w:tcPr>
          <w:p w14:paraId="2DDC0D0E" w14:textId="0C21FF4E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i Han NG</w:t>
            </w:r>
          </w:p>
        </w:tc>
        <w:tc>
          <w:tcPr>
            <w:tcW w:w="6721" w:type="dxa"/>
          </w:tcPr>
          <w:p w14:paraId="6DED96F1" w14:textId="59445975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A comparison study of the effects of dislike and disrespect on aggression</w:t>
            </w:r>
          </w:p>
        </w:tc>
      </w:tr>
      <w:tr w:rsidR="005D7E74" w:rsidRPr="00A93DBE" w14:paraId="5211DF7C" w14:textId="77777777" w:rsidTr="002D706D">
        <w:tc>
          <w:tcPr>
            <w:tcW w:w="754" w:type="dxa"/>
            <w:vMerge w:val="restart"/>
          </w:tcPr>
          <w:p w14:paraId="6B84BB12" w14:textId="5D2A2BF4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</w:p>
        </w:tc>
        <w:tc>
          <w:tcPr>
            <w:tcW w:w="2306" w:type="dxa"/>
          </w:tcPr>
          <w:p w14:paraId="5E099D3F" w14:textId="290C6BFA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Ka Yi NG</w:t>
            </w:r>
          </w:p>
        </w:tc>
        <w:tc>
          <w:tcPr>
            <w:tcW w:w="6721" w:type="dxa"/>
          </w:tcPr>
          <w:p w14:paraId="31E24F88" w14:textId="0BF81B06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The roles of academic goal orientation on evaluation of instrumental friendship</w:t>
            </w:r>
          </w:p>
        </w:tc>
      </w:tr>
      <w:tr w:rsidR="005D7E74" w:rsidRPr="00A93DBE" w14:paraId="122D0208" w14:textId="77777777" w:rsidTr="002D706D">
        <w:tc>
          <w:tcPr>
            <w:tcW w:w="754" w:type="dxa"/>
            <w:vMerge/>
          </w:tcPr>
          <w:p w14:paraId="08184CBA" w14:textId="5F0851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27442D2D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W</w:t>
            </w:r>
            <w:r w:rsidRPr="00A93DBE">
              <w:rPr>
                <w:lang w:eastAsia="zh-HK"/>
              </w:rPr>
              <w:t xml:space="preserve">ing Lam </w:t>
            </w:r>
            <w:r w:rsidRPr="00A93DBE">
              <w:t>CHEUNG</w:t>
            </w:r>
          </w:p>
        </w:tc>
        <w:tc>
          <w:tcPr>
            <w:tcW w:w="6721" w:type="dxa"/>
          </w:tcPr>
          <w:p w14:paraId="7D85D443" w14:textId="77777777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Self-esteem and perceived partner responsiveness in capitalization context through computer-mediated interaction</w:t>
            </w:r>
          </w:p>
        </w:tc>
      </w:tr>
      <w:tr w:rsidR="005D7E74" w:rsidRPr="00A93DBE" w14:paraId="63EA9CA1" w14:textId="77777777" w:rsidTr="002D706D">
        <w:tc>
          <w:tcPr>
            <w:tcW w:w="754" w:type="dxa"/>
            <w:vMerge/>
          </w:tcPr>
          <w:p w14:paraId="63B3B1C3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7FB78344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Yui Hei FOCK</w:t>
            </w:r>
          </w:p>
        </w:tc>
        <w:tc>
          <w:tcPr>
            <w:tcW w:w="6721" w:type="dxa"/>
          </w:tcPr>
          <w:p w14:paraId="3E33CA74" w14:textId="77777777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Predicting dating couples’ receptiveness to friends’ dating advice: The role of perceived familiarity</w:t>
            </w:r>
          </w:p>
        </w:tc>
      </w:tr>
      <w:tr w:rsidR="005D7E74" w:rsidRPr="00A93DBE" w14:paraId="660020F9" w14:textId="77777777" w:rsidTr="002D706D">
        <w:tc>
          <w:tcPr>
            <w:tcW w:w="754" w:type="dxa"/>
            <w:vMerge/>
          </w:tcPr>
          <w:p w14:paraId="3A87BA2F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03FE73E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Kai Hang LEI</w:t>
            </w:r>
          </w:p>
        </w:tc>
        <w:tc>
          <w:tcPr>
            <w:tcW w:w="6721" w:type="dxa"/>
          </w:tcPr>
          <w:p w14:paraId="53B1C5DA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Overclaiming: How accountability neutralize misreporting of people</w:t>
            </w:r>
          </w:p>
        </w:tc>
      </w:tr>
      <w:tr w:rsidR="005D7E74" w:rsidRPr="00A93DBE" w14:paraId="549EBF11" w14:textId="77777777" w:rsidTr="002D706D">
        <w:tc>
          <w:tcPr>
            <w:tcW w:w="754" w:type="dxa"/>
          </w:tcPr>
          <w:p w14:paraId="2DFDD610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8 </w:t>
            </w:r>
          </w:p>
        </w:tc>
        <w:tc>
          <w:tcPr>
            <w:tcW w:w="2306" w:type="dxa"/>
          </w:tcPr>
          <w:p w14:paraId="7E09E2F9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rPr>
                <w:rFonts w:eastAsiaTheme="minorEastAsia" w:hint="eastAsia"/>
              </w:rPr>
              <w:t>Cheuk Chi LEE</w:t>
            </w:r>
          </w:p>
        </w:tc>
        <w:tc>
          <w:tcPr>
            <w:tcW w:w="6721" w:type="dxa"/>
          </w:tcPr>
          <w:p w14:paraId="5C556F61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Does opener regulate friend’s emotion better? The role of  opener  in newly  established friendship</w:t>
            </w:r>
          </w:p>
        </w:tc>
      </w:tr>
      <w:tr w:rsidR="005D7E74" w:rsidRPr="00A93DBE" w14:paraId="590DF54E" w14:textId="77777777" w:rsidTr="002D706D">
        <w:trPr>
          <w:trHeight w:val="79"/>
        </w:trPr>
        <w:tc>
          <w:tcPr>
            <w:tcW w:w="754" w:type="dxa"/>
            <w:vMerge w:val="restart"/>
          </w:tcPr>
          <w:p w14:paraId="6914DF6B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7</w:t>
            </w:r>
          </w:p>
        </w:tc>
        <w:tc>
          <w:tcPr>
            <w:tcW w:w="2306" w:type="dxa"/>
          </w:tcPr>
          <w:p w14:paraId="60CBE974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i Yun CHAN</w:t>
            </w:r>
          </w:p>
        </w:tc>
        <w:tc>
          <w:tcPr>
            <w:tcW w:w="6721" w:type="dxa"/>
          </w:tcPr>
          <w:p w14:paraId="09C80254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Lie delivery and detection in intimate relationships</w:t>
            </w:r>
          </w:p>
        </w:tc>
      </w:tr>
      <w:tr w:rsidR="005D7E74" w:rsidRPr="00A93DBE" w14:paraId="33FBDEBE" w14:textId="77777777" w:rsidTr="002D706D">
        <w:trPr>
          <w:trHeight w:val="79"/>
        </w:trPr>
        <w:tc>
          <w:tcPr>
            <w:tcW w:w="754" w:type="dxa"/>
            <w:vMerge/>
          </w:tcPr>
          <w:p w14:paraId="0788924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1D6122B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Yiu Yuen HUI</w:t>
            </w:r>
          </w:p>
        </w:tc>
        <w:tc>
          <w:tcPr>
            <w:tcW w:w="6721" w:type="dxa"/>
          </w:tcPr>
          <w:p w14:paraId="327E57D2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The instrumental helper in goal pursuit: How interpersonal closeness and goal instrumentality are related</w:t>
            </w:r>
          </w:p>
        </w:tc>
      </w:tr>
      <w:tr w:rsidR="005D7E74" w:rsidRPr="00A93DBE" w14:paraId="4167A6CB" w14:textId="77777777" w:rsidTr="002D706D">
        <w:trPr>
          <w:trHeight w:val="79"/>
        </w:trPr>
        <w:tc>
          <w:tcPr>
            <w:tcW w:w="754" w:type="dxa"/>
            <w:vMerge/>
          </w:tcPr>
          <w:p w14:paraId="609CF57D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0082ADC8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t>Wing Yu LAI</w:t>
            </w:r>
          </w:p>
        </w:tc>
        <w:tc>
          <w:tcPr>
            <w:tcW w:w="6721" w:type="dxa"/>
          </w:tcPr>
          <w:p w14:paraId="30517E51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"Break up is my fault, so I believe in yuan": Yuan belief and self-attribution of breakup</w:t>
            </w:r>
          </w:p>
        </w:tc>
      </w:tr>
      <w:tr w:rsidR="005D7E74" w:rsidRPr="00A93DBE" w14:paraId="5C7A472C" w14:textId="77777777" w:rsidTr="002D706D">
        <w:tc>
          <w:tcPr>
            <w:tcW w:w="754" w:type="dxa"/>
            <w:vMerge w:val="restart"/>
          </w:tcPr>
          <w:p w14:paraId="40769605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6</w:t>
            </w:r>
          </w:p>
        </w:tc>
        <w:tc>
          <w:tcPr>
            <w:tcW w:w="2306" w:type="dxa"/>
          </w:tcPr>
          <w:p w14:paraId="20661EED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n Kit LIN</w:t>
            </w:r>
          </w:p>
        </w:tc>
        <w:tc>
          <w:tcPr>
            <w:tcW w:w="6721" w:type="dxa"/>
          </w:tcPr>
          <w:p w14:paraId="08BD2D2A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Secret romance: Allure-adversity debate</w:t>
            </w:r>
          </w:p>
        </w:tc>
      </w:tr>
      <w:tr w:rsidR="005D7E74" w:rsidRPr="00A93DBE" w14:paraId="1628A6A3" w14:textId="77777777" w:rsidTr="002D706D">
        <w:tc>
          <w:tcPr>
            <w:tcW w:w="754" w:type="dxa"/>
            <w:vMerge/>
          </w:tcPr>
          <w:p w14:paraId="5A09558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3323D1A6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t>O Suet TSANG</w:t>
            </w:r>
          </w:p>
        </w:tc>
        <w:tc>
          <w:tcPr>
            <w:tcW w:w="6721" w:type="dxa"/>
          </w:tcPr>
          <w:p w14:paraId="002E9577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How does materialism undermine a relationship? The role of self-disclosure</w:t>
            </w:r>
          </w:p>
        </w:tc>
      </w:tr>
    </w:tbl>
    <w:p w14:paraId="308D7BBB" w14:textId="77777777" w:rsidR="00217BE9" w:rsidRPr="00A93DBE" w:rsidRDefault="00217BE9" w:rsidP="00A93DBE">
      <w:pPr>
        <w:spacing w:line="240" w:lineRule="auto"/>
        <w:contextualSpacing/>
        <w:rPr>
          <w:sz w:val="24"/>
          <w:szCs w:val="24"/>
        </w:rPr>
      </w:pPr>
    </w:p>
    <w:sectPr w:rsidR="00217BE9" w:rsidRPr="00A93DBE" w:rsidSect="00E70226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ED87C" w14:textId="77777777" w:rsidR="008C5B02" w:rsidRDefault="008C5B02" w:rsidP="00AC4445">
      <w:pPr>
        <w:spacing w:after="0" w:line="240" w:lineRule="auto"/>
      </w:pPr>
      <w:r>
        <w:separator/>
      </w:r>
    </w:p>
  </w:endnote>
  <w:endnote w:type="continuationSeparator" w:id="0">
    <w:p w14:paraId="3105579C" w14:textId="77777777" w:rsidR="008C5B02" w:rsidRDefault="008C5B02" w:rsidP="00AC4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C1733" w14:textId="77777777" w:rsidR="008C5B02" w:rsidRDefault="008C5B02" w:rsidP="00AC4445">
      <w:pPr>
        <w:spacing w:after="0" w:line="240" w:lineRule="auto"/>
      </w:pPr>
      <w:r>
        <w:separator/>
      </w:r>
    </w:p>
  </w:footnote>
  <w:footnote w:type="continuationSeparator" w:id="0">
    <w:p w14:paraId="300A4581" w14:textId="77777777" w:rsidR="008C5B02" w:rsidRDefault="008C5B02" w:rsidP="00AC44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zE0NTUyNDczsDBS0lEKTi0uzszPAykwNKgFAD02c7UtAAAA"/>
  </w:docVars>
  <w:rsids>
    <w:rsidRoot w:val="00C603AE"/>
    <w:rsid w:val="00060AB8"/>
    <w:rsid w:val="000A67C0"/>
    <w:rsid w:val="0012205C"/>
    <w:rsid w:val="00134B69"/>
    <w:rsid w:val="001420D4"/>
    <w:rsid w:val="00156A00"/>
    <w:rsid w:val="00181BF3"/>
    <w:rsid w:val="001A1049"/>
    <w:rsid w:val="001B59D9"/>
    <w:rsid w:val="0020625F"/>
    <w:rsid w:val="00217BE9"/>
    <w:rsid w:val="002529E9"/>
    <w:rsid w:val="002934A4"/>
    <w:rsid w:val="002D706D"/>
    <w:rsid w:val="002E3E03"/>
    <w:rsid w:val="002E656E"/>
    <w:rsid w:val="00331E80"/>
    <w:rsid w:val="00375637"/>
    <w:rsid w:val="003A0DD2"/>
    <w:rsid w:val="003C15F9"/>
    <w:rsid w:val="00452713"/>
    <w:rsid w:val="00476746"/>
    <w:rsid w:val="00515C85"/>
    <w:rsid w:val="005651C1"/>
    <w:rsid w:val="005B5B26"/>
    <w:rsid w:val="005D7E74"/>
    <w:rsid w:val="005F590A"/>
    <w:rsid w:val="005F70D5"/>
    <w:rsid w:val="00600969"/>
    <w:rsid w:val="00653D35"/>
    <w:rsid w:val="006622CD"/>
    <w:rsid w:val="006826AB"/>
    <w:rsid w:val="00685DEE"/>
    <w:rsid w:val="00687804"/>
    <w:rsid w:val="006C3577"/>
    <w:rsid w:val="006E5E7F"/>
    <w:rsid w:val="007142DC"/>
    <w:rsid w:val="00715CB1"/>
    <w:rsid w:val="00787054"/>
    <w:rsid w:val="008C5B02"/>
    <w:rsid w:val="00917346"/>
    <w:rsid w:val="009679FC"/>
    <w:rsid w:val="009B1C72"/>
    <w:rsid w:val="009D0F40"/>
    <w:rsid w:val="00A112FC"/>
    <w:rsid w:val="00A6464E"/>
    <w:rsid w:val="00A84B72"/>
    <w:rsid w:val="00A93DBE"/>
    <w:rsid w:val="00AC4445"/>
    <w:rsid w:val="00B0185A"/>
    <w:rsid w:val="00C03608"/>
    <w:rsid w:val="00C07CF6"/>
    <w:rsid w:val="00C603AE"/>
    <w:rsid w:val="00C77675"/>
    <w:rsid w:val="00C90525"/>
    <w:rsid w:val="00CB7FE5"/>
    <w:rsid w:val="00CF7333"/>
    <w:rsid w:val="00D105AD"/>
    <w:rsid w:val="00E22638"/>
    <w:rsid w:val="00E60694"/>
    <w:rsid w:val="00E70226"/>
    <w:rsid w:val="00E712CE"/>
    <w:rsid w:val="00EF03D2"/>
    <w:rsid w:val="00F3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AB4B0A"/>
  <w15:docId w15:val="{F162BF95-6269-4328-B6D7-70A949E6F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7">
    <w:name w:val="font_7"/>
    <w:basedOn w:val="Normal"/>
    <w:rsid w:val="00C603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table" w:styleId="TableGrid">
    <w:name w:val="Table Grid"/>
    <w:basedOn w:val="TableNormal"/>
    <w:uiPriority w:val="59"/>
    <w:rsid w:val="00A84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B5B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445"/>
  </w:style>
  <w:style w:type="paragraph" w:styleId="Footer">
    <w:name w:val="footer"/>
    <w:basedOn w:val="Normal"/>
    <w:link w:val="FooterChar"/>
    <w:uiPriority w:val="99"/>
    <w:unhideWhenUsed/>
    <w:rsid w:val="00AC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9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 Hui</dc:creator>
  <cp:lastModifiedBy>Ming Hui</cp:lastModifiedBy>
  <cp:revision>2</cp:revision>
  <cp:lastPrinted>2018-09-11T05:23:00Z</cp:lastPrinted>
  <dcterms:created xsi:type="dcterms:W3CDTF">2023-02-04T10:05:00Z</dcterms:created>
  <dcterms:modified xsi:type="dcterms:W3CDTF">2023-02-04T10:05:00Z</dcterms:modified>
</cp:coreProperties>
</file>